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10_๔</w:t>
      </w:r>
      <w:r>
        <w:t xml:space="preserve"> </w:t>
      </w:r>
      <w:r>
        <w:t xml:space="preserve">ภาษาท่าทางนาฏศิลป์</w:t>
      </w:r>
      <w:r>
        <w:t xml:space="preserve"> </w:t>
      </w:r>
      <w:r>
        <w:t xml:space="preserve">(2)</w:t>
      </w:r>
      <w:r>
        <w:t xml:space="preserve"> </w:t>
      </w:r>
      <w:r>
        <w:t xml:space="preserve">22</w:t>
      </w:r>
      <w:r>
        <w:t xml:space="preserve"> </w:t>
      </w:r>
      <w:r>
        <w:t xml:space="preserve">ก.พ.</w:t>
      </w:r>
      <w:r>
        <w:t xml:space="preserve"> </w:t>
      </w:r>
      <w:r>
        <w:t xml:space="preserve">2564</w:t>
      </w:r>
    </w:p>
    <w:p>
      <w:pPr>
        <w:pStyle w:val="Date"/>
      </w:pPr>
      <w:r>
        <w:t xml:space="preserve">วันจันทร์ที่</w:t>
      </w:r>
      <w:r>
        <w:t xml:space="preserve"> </w:t>
      </w:r>
      <w:r>
        <w:t xml:space="preserve">9</w:t>
      </w:r>
      <w:r>
        <w:t xml:space="preserve"> </w:t>
      </w:r>
      <w:r>
        <w:t xml:space="preserve">มกร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สวัสดีคุณครูปลายทางที่อยู่ปลายทางแล้ว เกมที่อยู่พาช้างที่น่ารัก สำหรับวันนี้ครับ สาระดนตรีนาฏศิลป์ ประถมศึกษาปีที่ 5 คบกับคุณครูเปรียบ หนูรัตน์หรือคู่เบสเช่นเคยครับ และคุณครู จิราพรนึกหรือว่าครูแต้วค่ะ แล้ววันนี้นะคะ นักเรียน x ได้เรียนรู้ในเรื่องของภาษาท่าทางนาฏศิลป์ครับ ครูตั้มครับ เอาล่ะครับนักเรียนครับก่อนอื่นเลยนะครับ ก่อนที่นักเรียนจะเข้าสู่เนื้อหานักเรียนก็จะมาทราบถึง จุดประสงค์การเรียนรู้กันก่อน ใช่ครับนักเรียนครับ ประสงค์การเรียนรู้ของเราวันนี้มีทั้งหมด หนามทอด นักเรียน มาดูข้อที่ 1 กันเลยครับ ข้อที่ 1 นะครับ นักเรียนสามารถอธิบายความหมายของภาพ ภาษาท่าทาง นาฏศิลป์ได้นะครับ ข้อ 2 ค่ะ โรงเรียน ปฏิบัติพระทาง เก่งค่ะ ข้อสุดท้ายนักเรียนครับนักเรียนตระหนักและเห็นคุณค่าทางดนตรี กสิณนั้นเองครับ เป็นอย่างไรกันบ้างครับ วัตถุประสงค์ทั้ง 3 ข้อนี้ อย่าเกินความสามารถของนักเรียนใช่ไหมครับ รับนักเรียนครับ ก่อนที่จะไปสู่หาใหม่เราก็ต้องมา รบกวนปรับความรู้ได้ แล้วครับ ยังคงจำได้ไหมครับ ในครั้งที่แล้วนักเรียนเรียน ของอะไรนะครับ ภาษาท่าทางนาฏศิลป์นั้นเองแอบเป็นลักษณะของ ใช้แทนคำพูด แล้ววันนี้ กูมีภาพนะครับ ให้นักเรียนได้น้อย ความรู้เดิม เราไปดูภาพกันเลยครับ นักเรียนสังเกตที่หน้าจอนะครับ นักเรียนเห็นไหมครับ คุณครูมีตัวเลือก ให้นักเรียน 6 ตัวเลือก หาที่นักเรียนได้ เรียนกันไป ฝึกปฏิบัติตนไป หลายครั้งที่แล้วนั่นเองนะครับ จะมีอะไรบ้างนะครับ มีค่าตัวเรา นักเรียนครับ ถ้าเธอ ครับ จัดมาเป็นค่าท่านครับ ผัดมาเป็นผ้าใบนะครับ วัดมาก็เป็นถ้ามา และสุดท้าย ถ้าปฏิเสธ หวังว่านักเรียนยังคงจำได้อยู่นะครับ เมื่อนักเรียนดูตัวเลือกแล้ว นักเรียนคิดว่า ภาพที่นักเรียนเห็น นะครับ คือตัวเลือก ไหนครับนักเรียนครับ ห*นักเรียนแหกอยู่บนหน้าจอนะครับ เป็นลักษณะ ของการปฏิบัติภาษาท่าทางนาฏศิลป์ที่ใช้แทนคําพูด ตัวเลือกไหนครับนักเรียนครับ วันนี้คุณครูมี 6 ตัวเลือกนะครับ ตัวเลือกไหนครับนักเรียนครับนักเรียนสามารถปรึกษา เพื่อนที่นั่งข้างๆได้นะครับแต่มีข้อแม้ว่า เราจะไม่เสียงดังครับครูแต้วครับ นักเรียนคิดว่าตัวเลือกไหนครับ โอ้โหเสียงดังมากๆเลยครับคุณแต้วครับ เพราะฉะนั้นเดี๋ยวคุณครูจะมาเฉลยเลย ครับสำหรับตัวเลือกที่ถูกต้องก็คือ ถ้าตัวเรานั่นเองครับนักเรียนครับ นักเรียนบอกง่ายมากๆครับนักเรียนครับ ภาพต่อมา ต่อมานะคะให้นักเรียนสังเกตดูที่ภาพว่าเป็น อาไดนะคะ คุณครูก็มีตัวเลือกให้นะคะ ถ้าตัวเราถ้าเธอถ้าท่านถ้าไปถ้ามาและท่าปฏิเสธ เด็กลองสังเกตสิคะว่า ในภาพนะคะกำลังปฏิบัติท่าใดอยู่คะ ตัวเลือกเราก็จะเหมือนเดิมเลย ครับคุณแต้วครับ นักเรียนคิดว่า ท่าไหนครับ ในลักษณะการทำแบบนี้ ร้านไหนครับนักเรียนครับ ครูเฉลยเลยนะครับ ท่านี้เล่นชื่อ ผ้าอะไรคะ เธอนั้นเองค่ะ ได้แล้วครับ นี่คือลักษณะของการปฏิบัติ ทางผ่าน กาฬสินธุ์ที่ใช้แทนคำพูด ไปถ้าเธอนั่นเองนะครับ ผลัดมาครับนักเรียนครับ วันนี้มี 2 ภาพต่อเนื่องกันนะครับ เห็นลูกศรสีเหลืองไหมครับ หน้าแรกก็จะ มีมือในลักษณะของการจีบ ภาพถัดไปนะครับก็เป็นมือลักษณะในการตั้งวง หรือตั้งมือนั่นเอง นักเรียนคิดว่า ลักษณะของ 2 ภาพนี้นะครับ ตรงกับตัวเลือกไหนครับนักเรียนครับ นักเรียนลองสังเกตดูสิครับ ก่อนที่เรา เข้าสู่เนื้อหาใหม่เราก็ต้อง ทบทวนเนื้อหาเก่ากันก่อนนะครับคุณแต้วครับ ขอเลือกหน่อยครับนักเรียนครับ ครูเฉลยเลยนะครับ สำหรับท่านี้นะครับ คือถ้าไปนั่นเอง นะครับถ้าไปนั่นเองนักเรียนครับ ผ่าตัดมาครับแก้วครับ รหัสมาครับให้เด็กๆสังเกตดูซิว่า เป็นธาตุอะไรคะ ตอนนี้ ภาพของเราครูเบสกำลังปฏิบัติท่าใดอยู่คะ หัวเราะ เติมเลยนะคะ ตอนนี้เด็กๆก็น่าจะตอบได้แล้วนะครับครูเบส เรามาเฉลยเลยดีไหมคะ ดีเลยครับครูเบสครับ สำหรับท่านี้ คำตอบที่ถูกต้องก็คือ ท่าปฏิเสธค่ะ ใช่แล้วครับถ้าปฏิเสธนะครับ ต่อมาครับนักเรียนครับภาพถัดมา สำหรับภาพนี้นะครับก็เป็นภาพต่อเนื่องเช่นเดียวกันนะครับ คุณครูนำภาพมาให้ดู 2 ภาพเพื่อให้ และชัดเจนมากขึ้นนักเรียนครับ ลักษณะของ 2 ภาพนี้ นะครับ เป็นพระปฏิบัติ ภาษาท่าทางนาฏศิลป์ที่ใช้แทนคําพูด งงกับตัวเลือกไหนครับนักเรียนครับ นักเรียนลองดูดีๆสังเกตดีๆ เป็นท่าทางที่นักเรียนปลายทางของคุณครูได้ฝึกปฏิบัติไปหมดแล้วครับครูแต้วครับ ดูเรื่องไหนครับนักเรียนครับ คุณครูมาเฉลยเลยนะครับ สำหรับ นะครับ 2 ภาพนี้นะครับ คำตอบที่ถูกต้องคือ ถ้ามานั่นเองนะครับใช่แล้วครับครูแต้วครับ มามาครับนักเรียนครับ ต่อมาครับ เห็นภาพสุดท้ายแล้วครับคุณแต้วครับ ภาพสุดท้ายของเรานะคะให้เด็กสังเกต ดูสิคะว่า การปฏิบัติท่าทาง ยาใดคะครับ ให้สังเกตว่ามืออยู่ในระดับใด เป็นอย่างไรบ้างคะ ช่วยตอบด้วยนะครูเบส สำหรับท่านี้นะคะเรามาเฉลยกันดีกว่าค่ะครูเบส แค่นี้นะครับเป็นภาษาท่านะคะ ถ้าท่านนั้นเองค่ะ ใช่แล้วครับถ้าท่านนั่นเองนักเรียนจะสังเกตในลักษณะมือได้เลย และสำหรับนะครับ งานทบทวนความรู้เดิมในเรื่องของ ภาษาท่าทาง นาฏศิลป์ที่ใช้แทนคําพูด เราก็ทบทวนด้วยรูปภาพจบแล้วครับครูแต้วครับ ต่อมาครับนักเรียนปลายทางครับเราก็จะมาทบทวน การปฏิบัติการด้วยครับ สำหรับ 65 เมื่อสักครู่นี้ เราจะมาทบทวนการปฏิบัติ เพราะฉะนั้น ตอนนี้ให้นักเรียนหาพื้นที่ว่าง ในการ ทบทวนการปฏิบัติด้วยครับ เราไปสู่ห้องเรียนการปฏิบัติกันเลยครับ และในช่วงนี้ แซวครับเราก็ให้นักเรียนครับเคลียร์พื้นที่ว่างในการ ฝึกทบทวนการปฏิบัติครับเราก็จะมาทบทวน ส่วนในเรื่องของภาษาท่าที่ใช้แทนคําพูด ว่าจะได้เกียรติท่าตัวเรา ใช่ไหมครับ ถ้าเธอ จัดมา คือถ้าท่านนะครับ ถ้าไป ถ้ามาและถ้าสุดท้ายก็คือ คือถ้าปฏิเสธนั่นเอง ส่วนการบริการ 65 นั้นเอง นักเรียนได้จัดหาพื้นที่ว่างในการฝึกทบทวนการปฏิบัติ เสร็จเรียบร้อยแล้วหรือยังครับ คุณครูเชื่อว่าน่าจะเสร็จเรียบร้อย แล้วครับคุณแก้วครับเพราะฉะนั้นเดี๋ยวเราจะมาทบทวน นะครับ การปฏิบัติ ภาษาท่าทางนาฏศิลป์ 65 ครับนักเรียนครับ นักเรียนต้องไม่ลืมนะครับ การปฏิบัติแต่ละครั้ง นักเรียนก็จะต้อง ช่องจ๊ะจง พระพิมพ์ต้องพิมพ์ไปด้วย เพื่อเป็นการให้จังหวะ ตัวเอง เอาล่ะครับนักเรียนครับ เรียนพร้อมที่จะ ควรฝึกปฏิบัติการหรือยังครับ ถ้าพร้อมแล้วนะครับ เดี๋ยวเราจะมาเริ่ม การทบทวนการปฏิบัติทางค่ากันเลยนะครับ พอไหมคะ ยืนตัวตรงเลย ซ้อมนะครับนักเรียนครับ 1 2 และ 3 โล่งจ๊ะ ทิ้งโจ้งทิ้ง จ๊ะ โต้งจ๊ะ เพลงโจ้วงทิ้ง โย่ง จิงโจ้ม่วงทิ้ง จ๊ะน้องจ๊ะ จิงโจ้เองทิ้ง โล่งจ๊ะ ยิงโจ้งทิ้ง จ๊ะจ๊ะ ทิงโจ้งทิง จบไปแล้วครับนักเรียนครับสำหรับ การทบทวนฝึกปฏิบัติในรอบที่ 1 รับนักเรียนปลายทาง บอกขออีก 1 ครั้งครับคุณแก้วครับ อีก 1 รอบครับ ได้เลยเพราะฉะนั้นนะครับนักเรียนเตรียมตัวให้พร้อมเราจะทบทวนนะครับ ภาษาท่า อีก 1 ครั้ง 6 ท่าเลย พร้อมนะครับนักเรียนครับ อย่าลืมนะครับ เราจะต้อง น้องจะโล่งจะทิ้งต้องทิ้งไปด้วยนะครับนักเรียนครับ พร้อมนะครับ ยืนตัวตรงๆเลย เรามาปฏิบัติกันเลย 1 2 และ 3 โรงจ๊ะ จิงโจ้ น้าโย่ง จิงโจ้ งงจ๊ะ ยิงโจ้งทิง ช้า โรงช้า ชิงโชคชิง โชคดีจ๊ะ ยิงโจ้งทิ้ง น้าโต้งจ๊ะ ลิง โทงเทง จบไปแล้วครับรู้แล้วครับสำหรับการทบทวนการฝึกปฏิบัตินะครับภาษาท่าทาง นาฏศิลป์ที่ใช้แทนคำพูดจำนวน 65 ครับ เรามาปรบมือให้ นักเรียนปลายทางครับ เสียงปรบมือ เยี่ยมเลยครับนักเรียนครับ รอรับนักเรียนครับเรากลับสู่ห้องเรียนกันดีกว่าครับ รับนักเรียนครับเดี๋ยวเราจะมาเรียนในเรื่องของ ภาษาท่าทาง ตัดสินกันต่อครับ รับนักเรียนครับเราก็จะมารู้ถึงความหมายกันอีก 1 ครั้งครับนักเรียนครับ สำหรับความหมายของภาษาท่าทางนาฏศิลป์ นะครับก็จะหมายถึงนะครับ เป็นการนำท่าทางต่างๆ และสีหน้าที่มีอยู่ตามธรรมชาติ คำพูด ฤทธิ์ยาอาการ อารมณ์ ความรู้สึก ลักหลับ มาปฏิบัติเป็นท่าทางทางนาฏศิลป์ นะครับที่มีความหมายแทนคำพูดนั้นเอง นะครับให้สอดคล้องกับจังหวะเพลง และการขับร้องครับ และนี่คือความหมายของภาษาท่าทางนาฏศิลป์ ร้านเองนะครับ และที่มา ของภาษาท่า ที่ใช้ในการแสดง ทางนาฏศิลป์นี่เราก็จะสามารถแบ่งออกเป็น 2 ประเภท นะครับ นักเรียนครับมีอะไรบ้างครับนักเรียนครับ ประเภทที่ 1 ภาษาท่าที่มาจากธรรมชาติค่ะ และประเภทที่ 2 นะครับเป็นภาษาท่าที่มาจากการประดิษฐ์โดยตรงค่ะ ใช่แล้วครับ ที่มาของภาษาท่า จะมาจาก 2 ประเภทใหญ่ๆ 1 เลย ภาษาท่าที่มาจากธรรมชาตินะครับ และ 2 นะครับภาษาท่าที่มาจากการประดิษฐ์ โดยตรง ครับ ออกมาครับนักเรียนครับภาษาท่า เราก็ยัง แบ่งเป็น 3 ลักษณะใหญ่ๆ 3 ลักษณะใหญ่ๆเลย ลักษณะที่ 1 นักเรียนได้เรียนไปแล้วใช่ไหมครับ นั่นก็คือภาษา ท่าที่ใช้แทนคําพูดค่ะ ที่เราทบทวนกันไปเมื่อสักครู่นี้ เพียงตัวอย่างเท่านั้น มีอีกหลายๆคำเลย ประมาณประเภทที่ 2 ครับนักเรียนครับประเภทที่ 2 ค่ะ ภาษาท่าที่ใช้แทนกิริยาอาการค่ะ มาประเภทที่ 3 กับคุณแก้วครับ เพศที่ 3 เป็นภาษาท่าที่ใช้แสดงอารมณ์ความรู้สึกค่ะ ใช่แล้วครับ และในวันนี้ นักเรียนไปทางของคุณครูก็จะได้เรียนรู้ ในเพิ่มเติมของภาษาที่สองภาษาท่าที่ใช้แทนปรีญาอาการนั่นเองนะครับ ภาษาท่าทางนาฏศิลป์ที่ใช้แทนอิริยาบถ หรือกริยาอาการนั่นเองจะมีคำอะไรบ้าง มาดูไปพร้อมกันเลยครับนักเรียนครับ ยังเลยครับ 1 ค่ะ ท่ายืนค่ะ 2 นะคะ ท่าเดินค่ะ 3 นะคะ ท่านั่งค่ะ ท่านอน 5 ท่ากราบ ท่าถวายบังคมค่ะ ใช่แล้วครับวันนี้ เราจะมาฝึกกัน 65 นี้ใช่ไหมครับ เป็นเพียงตัวอย่างเท่านั้นนะครับ ยังมีอีกเยอะแยะเช่นเดียวกันนะครับ เอาล่ะครับนักเรียนครับ เดี๋ยวเราจะมาดูรายละเอียด การปฏิบัติในแต่ละท่ากันครับนักเรียนครับ สำหรับท่าที่ 1 นะครับ อยู่นั่นเอง สำหรับท่ายืนนั้น ตัวพระ เราจะใช้เท้าขวา ยืนรับน้ำหนัก ครับนาย ส่วนเท้าซ้ายวางเท้าเหลี่ยม ปลายนิ้วเท้าขึ้น มือขวาเท้าเอว มือซ้ายแบบฝ่ามือ แม่ไว้ที่หน้าขา ศรีสยามไปทาง ทางขวาครับคุณแต้วครับ ในส่วนของตัวเองนะ นะคะ ยืนด้วยเท้าขวาค่ะ สาวๆวางเหลื่อมเท้า ปลายเท้า มือขวาจีบหงายที่ชายพก มือซ้ายมือวาง บนหน้าขาซ้ายสีฟ้า เตียงค่ะ รหัสมา ท่าเดิน นักเรียนครับ สำหรับผ้าเดินครับ สภาก็จะเริ่มด้วยกัน ก้าวเท้าซ้ายมาข้างหน้า นะครับ เท้าขวาเปิดส้นเท้า มือทั้งสอง จีบคว่ำระดับเอวข้างลำตัวครับ แล้วปล่อยจีบนะครับ มือขวานี่ ตั้งวงล่างระดับเอว มือซ้าย มือทอดแข็งตัว ต่อไป ก้าวเท้าขวา ส่วนเท้าซ้ายนี่ เปิดส้นเท้าหลังนะครับ มือทั้งสองจีบคว่ำ แล้วพลอยจีบเป็นมือซ้ายตั้งวงล่าง มือขวาตั้งมือถอดแข็งข้างละเมอ เรียงทางด้านซ้ายทำสลับกันไปเรื่อยๆครับครูแต้วครับ สำหรับ ท่าเดินของตัวพระนะครับ ไปครับ ถ้าเดินของตัวนางนะคะ เหมือนกับตัวพระเลยนะคะก็คือเราจะเริ่มโดยการ เท้าซ้าย ราดหน้า ข้าวสาร ขอโทษนะคะ มือทั้งสอง ระดับเอวแล้วปล่อยจีบ มือขวานะคะตั้งวงล่างระดับเอวมือซ้าย ทางขวา ต่อไปก็จะ ก้าวเท้าขวา ทางขวา มือทั้งสองอีกคว่ำแล้ว ข่อยจีบออกค่ะ มึงสายจ๊ะ วงล่างมือขวาจะ ยังซ้ายทำสลับกันไปเรื่อยๆนะคะ ดูหนังนะคะจำไม่กั้นเข่า แล้วก็ต้องกด Like ด้วยค่ะ และนี่ก็คือถ้าเดินนั่นเอง ใบที่ 2 ต่อมาครับ ที่ 3 ครับคุณแต้วครับ ในส่วนของ ท่านั่ง ครับ พระนะครับ จะนั่งพับเพียบไปทางขวานะครับ เข้าสายออกนะครับ ไอ้เท้าซ้ายวาง หน้าหัวเข่าขา มือซ้ายแบมือ หัวเข่าซ้ายมือขวางอแขน แบมือตั้งบนขาขวา ศีรษะ ทางด้านขวานั่นเอง สำหรับตัวนางนั้นเอง ขอบคุณครับในส่วนของตัวนาง นั่งพับเพียบไปทางขวาค่ะ รถบัสนิ้วเท้านะคะ ด้านหน้านะคะ เอาขวาบนเท้าซ้าย ด้านนอกนะคะ มือขวาแบมือ บังทันมาด้านในนะคะงอแขนขวาเล็กน้อยนะคะแล้วก็เอียงขวาค่ะ รอรับนักเรียนครับ ภาพถัดมานะคะ ท่านอนนะครับ สำหรับท่านอนนั้นตัวพระ แต่ตัวนางนะคะ ว่าจะนั่งในท่าพระ ถ้านางบางเขนทั้งสองข้าง เสียงนะครับ ไปที่ข้างลำตัวนะครับ พับแขนซ้ายเหยียดตึง แขนขวา งอเล็กน้อยนะครับและก็ใบหน้านะครับ และก็เหวี่ยงซ้ายหลับตานะครับ ตาย ต่อมาครับครู ถ้าตราบ สำหรับท่ากราบ ตัวพระและตัวนางนะครับ มือซ้ายนี่เราจะวางลงพื้นก่อน มือซ้ายก่อนนะครับ หลังจากนั้นเราจะโน้มตัวลงนะครับ แล้วก็ตามด้วยมือขวา ลักษณะของการกราบ การกราบของเราก็จะไม่แบมือ ปลายนิ้วเปิดออกก้มหน้าเล็กน้อย กลับแล้วครับคุณแก้วครับ ต่อไปครับ ท่าถวายบังคม เดี๋ยวเรามาดูรายละเอียดกันเลยนะครับ สำหรับ ท่าถวายบังคมนะครับ ตัวพระและตัวนางนะครับเพื่อจะนั่งคุกเข่าบนส้นเท้า ลักหลับ ประนมมือที่ระดับอก นะครับและเดินมือขึ้นนิ้วโป้งนะครับ ตลกที่ไรผมคือหน้าผากนั่นเอง นักเรียนครับเลยหน้าขึ้นเล็กน้อยจากนั้น เดินมือลงกลับมาพนมมือระดับอกเหมือนเดิมนะครับ นักเรียนปลายทางครับถึงเวลาแล้วครับ ที่เราต้องมา ปฏิบัติการก็จะได้แก่ท่ายืน ครับ ต่อไปถ้าเดินใช่ไหมครับคุณแก้วครับ มานั่งนะครับ ท่านอน กราบ และท่าถวายบังคมตอนนี้ก็ให้นักเรียนนะครับ พื้นที่ว่างเหมือนเดิมเลยครับ รายการฝึกปฏิบัตินะครับ อย่างไรบ้างครับ ครูเชื่อว่านักเรียนก็น่าจะหาพื้นที่ว่างกันเสร็จเรียบร้อยแล้ว ปู่เจ้าครับ เอาล่ะครับเดี๋ยวเราจะมาฝึก ครับเดี๋ยวกลับ ภาษาท่าทาง กาฬสินธุ์ พี่ใช้แทน อิริยาบถหรือกิริยาอาการ ทั้ง 6 ถ้าเป็นตัวอย่างวันนี้ สำหรับผ้าที่ 1 เลย อายุยืนครับคุณแต้วครับ ท่ายืน กินโค้กก็ได้อธิบายไปแล้วนะครับ ครั้งนี้นักเรียนจะต้องปฏิบัติ ถามคุณครูต้นทางเลย เราจะปฏิบัติไปพร้อมๆกัน ย้อนกลับ 2 จังหวะช้าจงจะจงทิ้งไปด้วย ไปจังหวัดกับตัวเองไปด้วย สำหรับผ้าที่ 1 ครับ ท่ายืน มาครับ ยืนตัวตรงมือไว้ข้างลำตัวก่อน ท่ายืน สังเกตนะครับ พระกับตัวนางก็จะแตกต่างกันเรามาเริ่มกันเลยดีกว่าครับนักเรียนครับพร้อมนะครับ จงจ๊ะ เพลงจงทิ้ง อีกครั้งนะครับสำหรับท่ายืน 1 2 และ 3 ครับ โล่ง ยิงโจ้งทิ้ง เราก็จะเอามือขวาเท้าเอวนะครับเลี้ยวขวาส่วนตัวนานนะครับว่าจะเอียงซ้าย อาหารนักเรียนสังเกตเลยนะครับ สำหรับท่ายืน ได้ไหมครับ ต่อมาครับคุณแต้วครับถ้าไหนครับ ท่าเดิน มาเดินนะครับสำหรับผ้าเดินครูก็อธิบายไปแล้ว เดี๋ยวเราจะมา ลองปฏิบัติไปพร้อมพร้อมกันเลยสำหรับถ้าเดินนั้น เราก็จะก้าวเท้าซ้ายก่อนใช่ไหมครับแก้วครับ เราจะก้าวเท้าซ้ายก่อนพร้อมกับ มือทั้งสองจีบคว่ำ แล้วครับ เราจะต่อมาจากท่ายืน ได้แล้วค่ะ เราจะต่อมาจากท่ายืน นะครับ หลังจากนั้นเราก็จะก้าวเท้าซ้าย ซ้อมกระติกน้ำใช่ไหมครับนักเรียนครับ เราจะก้าวเท้าซ้ายโดยที่เราจะเอาส้นเท้า ลงก่อนนะครับ หลังจากนั้นก็เปิดเช้าหลังนะครับ แล้วก็ ตั้งมือ นะครับ มือขวาอยู่ที่ระดับเข็มขัดนะครับ มือซ้ายก็ เหยียดแขนตึงนะครับ สภาก็จะ งั้นวงเล็กน้อยนะครับ หลังจากนั้นครับ สลับอีกข้างนึงครับนักเรียนครับ โดนมือมาเลยจีบคว่ำ นะครับ แล้วก็ก้าวเท้าขวา ลงส้นเท้า แล้วก็เปิดส้นเท้าซ้าย ครับ ได้ไหมครับ ยืนขึ้นครับนักเรียนครับ เดี๋ยวลองปฏิบัติต่อเนื่องเลยสำหรับค่าเทิร์นนะครับนักเรียนครับ อย่าลืมนะครับ จ้องจะยิงตรงชิงไปด้วย จะมาจากท่ายืนนะครับ นะครับ 1 2 และ 3 ครับ จบ เพลง โจ้งจ๊ะ ยิงโจ้งทิ้ง ได้ไหมครับนักเรียนครับ สำหรับท่าเดิน ถ้าเดินนี่ บางคน นะครับเราก็จะเดินแบบสืบเท้าด้วยนะครับ เป็นอย่างนี้ใช่ไหมครับนักเรียนครับ ลงปุ๊บ แล้วก็ตื่นเช้ามาลาดพร้าวมาแล้วค่อยจีบคว่ำแล้วก็เดิน อย่างนี้ก็ได้นะครับ ตื่นเช้ามานะครับแล้วก็เดิน เดินได้หลายแบบนะครับ ครั้งนี้นะครับ หลังๆเลย ให้นักเรียนก้าวเท้าได้เลยนะครับสำหรับท่าเดิน นะครับ ค่าตัดมาครับคุณแต้วครับ สำหรับท่านั่ง ก่อนที่จะไปทำหนังเราไปเถอะ ส่วนท่ายืนกับท่าเดินกันก่อนนะครับ นักเรียนพร้อมนะครับ ยืนมือตรงเลย พร้อมนะครับ นับจังหวะด้วยนะครับ มาครับ โต้ง เพลงโจ้วงทิ้ง โจ้งจ๊ะ ช้า เอาล่ะครับ 2 ท่าครับคุณแต้วครับ สำหรับท่ายืนและท่าเดินนะครับ ต่อมานะครับหน้าที่ 3 นะครับ หน้าที่ 4 ที่ 5 ที่ 6 จะอยู่ในนั้นนะครับ น้ำลง ท่านั่ง รักน้องนะครับอธิบายไปแล้ว อาบน้ำอย่างไร อย่างไร เรียนสังเกตคุ้มเลยนะครับ ดูหนังนะคะ นั่งขัดขอนแก่นนะคะ เช้าจัง เปิด LINE ไม่มีลักษณะ เวลาที่เราไปไหว้พระนะคะ เราไหว้พระเนตรเราจะเก็บมะพร้าวลงแต่ว่า ไปแล้วก็สินของเรานะครับเราจะเปิดเช้าขึ้นค่ะ สำหรับตัวพระ สาวๆนะครับ อยู่ที่เขาขวาอันนี้นะครับ แตกต่างจากตัวนาง นักเรียนครับเดี๋ยวเรามาปฏิบัติ พร้อมกันเลยครับ เราก็จะ มีการเคลื่อนไหว 10 ม้วนครับ หยิบออก ก็มาตั้งมือแบบนี้นะครับ เลี้ยวขวา อย่างนี้ ยังครับยังครับ นะครับ อีกนะครับ ครับ แล้วใครจีบออก โทรมา เลี้ยวขวา ไหนลอง ชะอมกุ้งด้วยนะครับ 1 2 และ 3 กุ้งจ๊ะ ยิง ไหมครับสำหรับท่านั่ง ทางบอกว่าง่ายมากๆเลยครับพี่แก้วครับออกไปครับหน้าที่ 4 ครับถ้าน้อง สำหรับทานอนนี่ เราก็อยู่ในลักษณะที่ดี อยู่แล้วใช่ไหมครับ เราก็จะ คล้าย นะครับวาง เสียงแอร์ข้างลำตัวครับนักเรียนครับ อย่างนี้นะครับ ขวาก็พักก็จะวางไว้ที่หน้าเข่าขวา นางก็จะวางไว้ที่ขาซ้ายนะคะ อย่างนี้นะครับ อารมณ์ และหลับตาค่ะ อย่างนี้นะครับ ลองปฏิบัติ มาจากถ้ำใช่ไหมครับ 1 2 และ 3 เพลงลิง รับนักเรียนครับสำหรับท่านอนครับ อยากเลยใช่ไหมครับ ต่อไป เมื่อคืนว่า กุหลาบมันขาดของเรา อธิบายไปแล้วเราจะใช้มือไหนว่างก่อนนะครับเรียนครับ มีขายใช่ไหมครับ เราจะวางสายก่อนนะครับ ให้นักเรียนครั้งหนึ่ง มือซ้ายก่อนนะครับแล้วโน้มตัวลง ขวา ลักษณะของงานตราด แล้วก็ก้มศีรษะลง อย่างนี้แล้วเงยหน้าขึ้นนะคะ แล้วกลับมานั่งเหมือนเดิมค่ะอย่างนี้ นะครับนักเรียนครับ ลองนับด้วยครับนักเรียนครับ เรียนพร้อมนะครับหลับหน้ากาก มาครับ โต้ง เงยหน้าขึ้นค่ะ แล้วกลับมานั่งเหมือนเดิมนะคะ เก็บมือด้วยมือขวาก่อนนะครับ ครั้งครับนักเรียนครับ 1 2 และ 3 กับนักเรียน วงจะ โต้งพิง ได้ไหมครับ ต่อมาถ้าสุดท้ายนะครับสำหรับท่าถวายบังคม กูบอกไปแล้วว่า เราจะนั่งบนส้นเท้าใช่ไหมครับคุณแต้วครับ นั่งบนส้นเท้า ลักษณะอย่างนี้ทนนาน พากันเขาออกนั่งบนส้นเท้านะครับ ยืนสังเกต ด้านบนของคุณครู นั่งบนส้นเท้านักเรียนครับ หัวหน้านะครับ สำหรับค่าถวายบังคมนะครับนักเรียนครับ เราก็จะนำมือมาประชุมที่ 6 ใช่ไหมครับคุณเจ้าครับใช่แล้วค่ะ จากนั้นก็เงินมือ ปลายนิ้วลงได้นะครับยกมือขึ้นขาดนิ้วโป้งเราจะมา ไร้พรมนะคะ เล็กน้อยจากนั้นเดินมือลง อยู่โรงงานแล้ว ตัวเล็กน้อย กดปลายนิ้วลงแล้วกลับมา มึงจะออกเหมือนเดิมค่ะ อย่างนี้นะครับสำหรับ ถวายบังคม เราลอง ร้อง กระทิงดงสิงห์ด้วยเอาใหม่ครับนักเรียนครับ พร้อมนะครับ 1 2 และ 3 ครับ เพลง วง ยิงโจร ไม่มีครับ ระงับเจ้าครับ พร้อมนะครับ สำหรับท่าถวายบังคมนะครับ พ่อมึงตาย วางมือครับ ถวายบังคมครับ รับทำนั่ง เนื่องจากสินค้าเลย มันมาจากท่านั่งท่านอน อากาศและ เดี๋ยวเราจะมีทำต่อเนื่องเลยนักเรียนครับ นักเรียนพร้อมไหมครับสำหรับท่าที่ 1 คือท่านั่ง เรื่องเลยนะครับ พร้อมนะครับ 2 และ 3 ครับ ยิง นะครับออกมานะครับ ยิง ออกมานะครับ กราบนะคะ รักนะ งงจ๊ะ จริง สุดท้ายนะครับ ถวายบังคม พร้อมรับ 1 2 และ 3 จ๋า เพลง จบแล้วครับ แล้วครับ อย่างไรกันบ้าง ปลายทางสำหรับการฝึก ภาษาท่าทางนาฏศิลป์ พี่ใช้แทนวิริยะบ่น วันนี้อาจารย์ทั้ง 65 นี้ ตัวอย่างเท่านั้นครับ ในการฝึกปฏิบัตินะครับ รับนักเรียนครับเดี๋ยวเราไปปฏิบัติกิจกรรมกันเลยครับนักเรียนครับ ขั้นปฏิบัติของเรานะครับแก้วครับ สำหรับคำชี้แจงของนักเรียนเลยนะครับ อยากให้นักเรียนแบ่งกลุ่มหรือจับคู่ ได้ การฝึกปฏิบัติทักษะ ภาษาท่าทางนาฏศิลป์นั้นเอง ในส่วนของคำชี้แจง บทบาทของครูปลายทาง ให้คุณครูไปทางช่วยแนะนำ การฝึกปฏิบัติ ภาษาท่าทางนาฏศิลป์ของนักเรียนด้วยนะคะ เอาล่ะครับนักเรียนครับ เดี๋ยวเราจะไปฝึกปฏิบัติกันเลยครับ ได้เลยครับ หมดเวลาในการทำกิจกรรมแล้วครับคุณแต้วครับ ในการฝึกปฏิบัติภาษาท่าทางนาฏศิลป์ ที่ใช้แทนอิริยาบถ พระยาพาน นักเรียนครับ เดี๋ยวเราจะมาสรุปการเรียนรู้สำหรับวันพรุ่งนี้ สำหรับภาษาท่าทางนาฏศิลป์นะครับ ภาษาท่าทางนาฏศิลป์นะครับ จะเป็นการนำเอาท่าทางต่างๆนะครับ แล้วสีหน้าที่มีอยู่ตามธรรมชาติ เล่นคำพูดนะครับ ฤทธิ์ยาอาการนะครับ อารมณ์ความรู้สึกนะครับ มาปฏิบัติ เป็นธาตุทาง นะครับ ทางด้านนาฏศิลป์ไทยที่มีความหมายแทนคำพูดนะครับ ให้สอดคล้องกับจังหวะเพลงและการขับร้องนะครับเรื่องภาษาท่าที่ นักเรียน ฝึกกันไปนะวันนี้ เป็นภาษานะครับ วศินที่แทน อิริยาบถหรือ มีอาการ ท่ายืนท่านั่งท่านอน จะกลับแล้ว ท่าถวายบังคมค่ะ ใช่แล้วครับ นักเรียนได้ฝึกไปครบเรียบร้อยแล้วสำหรับนักเรียนคนไหนที่ยัง ปฏิบัติยังไม่คล่อง แนะนำให้นักเรียนหาเวลาว่าง ในการมาฝึกทำซ้ำๆทำบ่อยๆนักเรียนจะเกิดความชำนาญ และปฏิบัติได้ดีขึ้นนั่นเองครับนักเรียนครับเอาล่ะครับ สำหรับบทเรียนในครั้งต่อไปครับคุณแต้วครับ เราจะเรียนในเรื่องของอะไรครับ เราจะเรียนรู้ในเรื่องของภาษาท่าทางนาฏศิลป์ค่ะ ซึ่งเป็นไรลักษณะ สุดท้ายของเราแล้วนะครับ ซึ่งเป็นภาษาท่าที่ใช้ แทนความรู้สึกนั้นเอง นะครับ เป็นอย่างไรนะครับ ตามกันต่อไปเลยครับสำหรับวันนี้ ขอทิ้งท้ายไว้เพียงเท่านี้ พบกันครั้งหน้า ครั้งนี้สวัสดีครับสวัสดีค่ะ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5 ศิลปะ หน่วยที่ 10_๔ ภาษาท่าทางนาฏศิลป์ (2) 22 ก.พ. 2564</dc:title>
  <dc:creator/>
  <cp:keywords/>
  <dcterms:created xsi:type="dcterms:W3CDTF">2024-01-04T03:09:03Z</dcterms:created>
  <dcterms:modified xsi:type="dcterms:W3CDTF">2024-01-04T03: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กราคม 2566 เวลา 13.30 น.</vt:lpwstr>
  </property>
  <property fmtid="{D5CDD505-2E9C-101B-9397-08002B2CF9AE}" pid="3" name="subtitle">
    <vt:lpwstr/>
  </property>
</Properties>
</file>